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4BCC2" w14:textId="77777777" w:rsidR="000F5F54" w:rsidRPr="0059761E" w:rsidRDefault="000F5F54" w:rsidP="000F5F54">
      <w:pPr>
        <w:tabs>
          <w:tab w:val="center" w:pos="4536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4A253629" wp14:editId="109B9133">
            <wp:simplePos x="0" y="0"/>
            <wp:positionH relativeFrom="column">
              <wp:posOffset>-223520</wp:posOffset>
            </wp:positionH>
            <wp:positionV relativeFrom="paragraph">
              <wp:posOffset>-490220</wp:posOffset>
            </wp:positionV>
            <wp:extent cx="1057275" cy="1104900"/>
            <wp:effectExtent l="19050" t="0" r="9525" b="0"/>
            <wp:wrapNone/>
            <wp:docPr id="2" name="Resim 2" descr="C:\Documents and Settings\FIKRET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C:\Documents and Settings\FIKRET\Desktop\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</w:rPr>
        <w:tab/>
      </w:r>
      <w:r w:rsidRPr="0059761E">
        <w:rPr>
          <w:rFonts w:ascii="Times New Roman" w:hAnsi="Times New Roman" w:cs="Times New Roman"/>
          <w:b/>
          <w:sz w:val="24"/>
          <w:szCs w:val="24"/>
        </w:rPr>
        <w:t>T.C.</w:t>
      </w:r>
    </w:p>
    <w:p w14:paraId="4FEA3F49" w14:textId="77777777" w:rsidR="000F5F54" w:rsidRPr="0059761E" w:rsidRDefault="000F5F54" w:rsidP="000F5F54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761E">
        <w:rPr>
          <w:rFonts w:ascii="Times New Roman" w:hAnsi="Times New Roman" w:cs="Times New Roman"/>
          <w:b/>
          <w:sz w:val="24"/>
          <w:szCs w:val="24"/>
        </w:rPr>
        <w:t xml:space="preserve"> BANDIRMA ONYEDİ EYLÜL ÜNİVERSİTESİ </w:t>
      </w:r>
    </w:p>
    <w:p w14:paraId="688AA111" w14:textId="34F5CD9D" w:rsidR="000F5F54" w:rsidRPr="00A266BA" w:rsidRDefault="003D771E" w:rsidP="000F5F5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ğlık Bilimleri </w:t>
      </w:r>
      <w:r w:rsidR="00DC7DEC">
        <w:rPr>
          <w:rFonts w:ascii="Times New Roman" w:hAnsi="Times New Roman" w:cs="Times New Roman"/>
          <w:b/>
          <w:sz w:val="24"/>
          <w:szCs w:val="24"/>
        </w:rPr>
        <w:t>Enstitüsü Müdürlüğü</w:t>
      </w:r>
    </w:p>
    <w:p w14:paraId="2952094E" w14:textId="77777777" w:rsidR="005E3F5F" w:rsidRDefault="005E3F5F" w:rsidP="005E3F5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431D25" w14:textId="77777777" w:rsidR="00AC4080" w:rsidRPr="00AC4080" w:rsidRDefault="00AC4080" w:rsidP="00AC408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b/>
          <w:sz w:val="24"/>
          <w:szCs w:val="24"/>
        </w:rPr>
        <w:t>YARIYIL</w:t>
      </w:r>
      <w:r w:rsidR="009E74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C4080">
        <w:rPr>
          <w:rFonts w:ascii="Times New Roman" w:hAnsi="Times New Roman" w:cs="Times New Roman"/>
          <w:b/>
          <w:sz w:val="24"/>
          <w:szCs w:val="24"/>
        </w:rPr>
        <w:t>/</w:t>
      </w:r>
      <w:r w:rsidR="009E74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C4080">
        <w:rPr>
          <w:rFonts w:ascii="Times New Roman" w:hAnsi="Times New Roman" w:cs="Times New Roman"/>
          <w:b/>
          <w:sz w:val="24"/>
          <w:szCs w:val="24"/>
        </w:rPr>
        <w:t>DÖNEM SONU SINAV ÜCRET FORMU</w:t>
      </w:r>
    </w:p>
    <w:p w14:paraId="7FC1E24A" w14:textId="77777777" w:rsidR="00AC4080" w:rsidRP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132685" w14:textId="77777777" w:rsidR="00AC4080" w:rsidRP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B99D0D" w14:textId="07E0E9E2" w:rsidR="00AC4080" w:rsidRPr="00AC4080" w:rsidRDefault="00C80E00" w:rsidP="008532F1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53123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-202</w:t>
      </w:r>
      <w:r w:rsidR="00292B8E">
        <w:rPr>
          <w:rFonts w:ascii="Times New Roman" w:hAnsi="Times New Roman" w:cs="Times New Roman"/>
          <w:sz w:val="24"/>
          <w:szCs w:val="24"/>
        </w:rPr>
        <w:t>2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 Eğitim</w:t>
      </w:r>
      <w:r w:rsidR="009E16BD">
        <w:rPr>
          <w:rFonts w:ascii="Times New Roman" w:hAnsi="Times New Roman" w:cs="Times New Roman"/>
          <w:sz w:val="24"/>
          <w:szCs w:val="24"/>
        </w:rPr>
        <w:t>-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Öğretim Yılı </w:t>
      </w:r>
      <w:r w:rsidR="00531230">
        <w:rPr>
          <w:rFonts w:ascii="Times New Roman" w:hAnsi="Times New Roman" w:cs="Times New Roman"/>
          <w:sz w:val="24"/>
          <w:szCs w:val="24"/>
        </w:rPr>
        <w:t>Bahar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 Y</w:t>
      </w:r>
      <w:r w:rsidR="008532F1">
        <w:rPr>
          <w:rFonts w:ascii="Times New Roman" w:hAnsi="Times New Roman" w:cs="Times New Roman"/>
          <w:sz w:val="24"/>
          <w:szCs w:val="24"/>
        </w:rPr>
        <w:t xml:space="preserve">arıyılında </w:t>
      </w:r>
      <w:r w:rsidR="00531230">
        <w:rPr>
          <w:rFonts w:ascii="Times New Roman" w:hAnsi="Times New Roman" w:cs="Times New Roman"/>
          <w:sz w:val="24"/>
          <w:szCs w:val="24"/>
        </w:rPr>
        <w:t>Sağlık</w:t>
      </w:r>
      <w:r w:rsidR="00DC7DEC">
        <w:rPr>
          <w:rFonts w:ascii="Times New Roman" w:hAnsi="Times New Roman" w:cs="Times New Roman"/>
          <w:sz w:val="24"/>
          <w:szCs w:val="24"/>
        </w:rPr>
        <w:t xml:space="preserve"> Bilimleri Enstitüsü</w:t>
      </w:r>
      <w:r w:rsidR="009E16BD">
        <w:rPr>
          <w:rFonts w:ascii="Times New Roman" w:hAnsi="Times New Roman" w:cs="Times New Roman"/>
          <w:sz w:val="24"/>
          <w:szCs w:val="24"/>
        </w:rPr>
        <w:t>’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nde yaptığım sınavlara </w:t>
      </w:r>
      <w:r w:rsidR="008532F1">
        <w:rPr>
          <w:rFonts w:ascii="Times New Roman" w:hAnsi="Times New Roman" w:cs="Times New Roman"/>
          <w:sz w:val="24"/>
          <w:szCs w:val="24"/>
        </w:rPr>
        <w:t xml:space="preserve">ilişkin </w:t>
      </w:r>
      <w:r w:rsidR="00AC4080" w:rsidRPr="00AC4080">
        <w:rPr>
          <w:rFonts w:ascii="Times New Roman" w:hAnsi="Times New Roman" w:cs="Times New Roman"/>
          <w:sz w:val="24"/>
          <w:szCs w:val="24"/>
        </w:rPr>
        <w:t>bilgiler aşağıya çıkarılmıştır.</w:t>
      </w:r>
    </w:p>
    <w:p w14:paraId="0CCAC24F" w14:textId="77777777" w:rsidR="00AC4080" w:rsidRPr="00AC4080" w:rsidRDefault="006256BB" w:rsidP="00AC4080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</w:t>
      </w:r>
      <w:r w:rsidR="00AC4080" w:rsidRPr="00AC4080">
        <w:rPr>
          <w:rFonts w:ascii="Times New Roman" w:hAnsi="Times New Roman" w:cs="Times New Roman"/>
          <w:sz w:val="24"/>
          <w:szCs w:val="24"/>
        </w:rPr>
        <w:t>ilgilerinize arz ederim.</w:t>
      </w:r>
      <w:r w:rsidR="00AC4080" w:rsidRPr="00AC4080">
        <w:rPr>
          <w:rFonts w:ascii="Times New Roman" w:hAnsi="Times New Roman" w:cs="Times New Roman"/>
          <w:sz w:val="24"/>
          <w:szCs w:val="24"/>
        </w:rPr>
        <w:tab/>
      </w:r>
      <w:r w:rsidR="00AC4080" w:rsidRPr="00AC4080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</w:p>
    <w:p w14:paraId="598D0838" w14:textId="77777777" w:rsidR="00AC4080" w:rsidRP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</w:p>
    <w:p w14:paraId="12813D0A" w14:textId="06A591F9" w:rsidR="00AC4080" w:rsidRDefault="00AC4080" w:rsidP="00AC408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C4080">
        <w:rPr>
          <w:rFonts w:ascii="Times New Roman" w:hAnsi="Times New Roman" w:cs="Times New Roman"/>
          <w:b/>
          <w:sz w:val="24"/>
          <w:szCs w:val="24"/>
        </w:rPr>
        <w:t xml:space="preserve">ÖĞRETİM </w:t>
      </w:r>
      <w:r w:rsidR="00DC7DEC">
        <w:rPr>
          <w:rFonts w:ascii="Times New Roman" w:hAnsi="Times New Roman" w:cs="Times New Roman"/>
          <w:b/>
          <w:sz w:val="24"/>
          <w:szCs w:val="24"/>
        </w:rPr>
        <w:t>ÜYESİNİN</w:t>
      </w:r>
      <w:r w:rsidRPr="00AC4080">
        <w:rPr>
          <w:rFonts w:ascii="Times New Roman" w:hAnsi="Times New Roman" w:cs="Times New Roman"/>
          <w:b/>
          <w:sz w:val="24"/>
          <w:szCs w:val="24"/>
        </w:rPr>
        <w:t>:</w:t>
      </w:r>
    </w:p>
    <w:p w14:paraId="030F634E" w14:textId="2CF099CC" w:rsidR="00AC4080" w:rsidRPr="00AC4080" w:rsidRDefault="006256BB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vanı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 Adı</w:t>
      </w:r>
      <w:proofErr w:type="gramEnd"/>
      <w:r w:rsidR="00AC4080" w:rsidRPr="00AC4080">
        <w:rPr>
          <w:rFonts w:ascii="Times New Roman" w:hAnsi="Times New Roman" w:cs="Times New Roman"/>
          <w:sz w:val="24"/>
          <w:szCs w:val="24"/>
        </w:rPr>
        <w:t xml:space="preserve"> Soyadı</w:t>
      </w:r>
      <w:r>
        <w:rPr>
          <w:rFonts w:ascii="Times New Roman" w:hAnsi="Times New Roman" w:cs="Times New Roman"/>
          <w:sz w:val="24"/>
          <w:szCs w:val="24"/>
        </w:rPr>
        <w:tab/>
      </w:r>
      <w:r w:rsidR="00AC4080" w:rsidRPr="00AC4080">
        <w:rPr>
          <w:rFonts w:ascii="Times New Roman" w:hAnsi="Times New Roman" w:cs="Times New Roman"/>
          <w:sz w:val="24"/>
          <w:szCs w:val="24"/>
        </w:rPr>
        <w:t>:</w:t>
      </w:r>
      <w:r w:rsidR="003C21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61636F" w14:textId="2548E201" w:rsid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>Kurumu ve Görevi</w:t>
      </w:r>
      <w:r w:rsidR="006256BB">
        <w:rPr>
          <w:rFonts w:ascii="Times New Roman" w:hAnsi="Times New Roman" w:cs="Times New Roman"/>
          <w:sz w:val="24"/>
          <w:szCs w:val="24"/>
        </w:rPr>
        <w:tab/>
      </w:r>
      <w:r w:rsidR="001E61F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330405E" w14:textId="77777777" w:rsidR="006256BB" w:rsidRDefault="006256BB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D22129C" w14:textId="77777777" w:rsidR="00AC4080" w:rsidRPr="00AC4080" w:rsidRDefault="006256BB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</w:p>
    <w:tbl>
      <w:tblPr>
        <w:tblpPr w:leftFromText="141" w:rightFromText="141" w:vertAnchor="text" w:horzAnchor="margin" w:tblpY="86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013"/>
        <w:gridCol w:w="1984"/>
        <w:gridCol w:w="1134"/>
        <w:gridCol w:w="1418"/>
        <w:gridCol w:w="850"/>
        <w:gridCol w:w="993"/>
      </w:tblGrid>
      <w:tr w:rsidR="00A03FAB" w:rsidRPr="00AC4080" w14:paraId="36B31046" w14:textId="77777777" w:rsidTr="00A03FAB">
        <w:trPr>
          <w:trHeight w:val="476"/>
        </w:trPr>
        <w:tc>
          <w:tcPr>
            <w:tcW w:w="534" w:type="dxa"/>
            <w:shd w:val="clear" w:color="auto" w:fill="auto"/>
            <w:vAlign w:val="center"/>
          </w:tcPr>
          <w:p w14:paraId="7F30CAA7" w14:textId="77777777" w:rsidR="00A03FAB" w:rsidRPr="00AC4080" w:rsidRDefault="00A03FAB" w:rsidP="00C80E0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.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proofErr w:type="gramEnd"/>
          </w:p>
        </w:tc>
        <w:tc>
          <w:tcPr>
            <w:tcW w:w="2013" w:type="dxa"/>
            <w:shd w:val="clear" w:color="auto" w:fill="auto"/>
            <w:vAlign w:val="center"/>
          </w:tcPr>
          <w:p w14:paraId="0DDB5CA9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Dersin Kodu ve Adı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9A6EE7" w14:textId="3FB26A04" w:rsidR="00A03FAB" w:rsidRPr="00AC4080" w:rsidRDefault="009B17D3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abilim Dalı</w:t>
            </w:r>
            <w:r w:rsidR="00A03FA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dı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9D849B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</w:p>
          <w:p w14:paraId="1FF535B5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ayısı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D1A1CEC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ınav Tarihi</w:t>
            </w:r>
          </w:p>
        </w:tc>
        <w:tc>
          <w:tcPr>
            <w:tcW w:w="850" w:type="dxa"/>
            <w:vAlign w:val="center"/>
          </w:tcPr>
          <w:p w14:paraId="0DD45E1B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ınav Saat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72AF984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Gösterg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/ </w:t>
            </w: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Katsayı</w:t>
            </w:r>
          </w:p>
        </w:tc>
      </w:tr>
      <w:tr w:rsidR="00A03FAB" w:rsidRPr="00AC4080" w14:paraId="1E669ADD" w14:textId="77777777" w:rsidTr="00A03FAB">
        <w:trPr>
          <w:trHeight w:val="454"/>
        </w:trPr>
        <w:tc>
          <w:tcPr>
            <w:tcW w:w="534" w:type="dxa"/>
            <w:shd w:val="clear" w:color="auto" w:fill="auto"/>
            <w:vAlign w:val="center"/>
          </w:tcPr>
          <w:p w14:paraId="0E8426AC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08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7ECC54C5" w14:textId="45F45D9D" w:rsidR="00A03FAB" w:rsidRPr="003C0BD7" w:rsidRDefault="00A03FAB" w:rsidP="00C80E00">
            <w:p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CEC6666" w14:textId="28A7BC6D" w:rsidR="00A03FAB" w:rsidRPr="003C0BD7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4214605" w14:textId="505359C5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B882E65" w14:textId="1E7A2E6A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7268A6D7" w14:textId="12F6BB3F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3D57141" w14:textId="39F1F953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A03FAB" w:rsidRPr="00AC4080" w14:paraId="2924EF9E" w14:textId="77777777" w:rsidTr="00A03FAB">
        <w:trPr>
          <w:trHeight w:val="501"/>
        </w:trPr>
        <w:tc>
          <w:tcPr>
            <w:tcW w:w="534" w:type="dxa"/>
            <w:shd w:val="clear" w:color="auto" w:fill="auto"/>
            <w:vAlign w:val="center"/>
          </w:tcPr>
          <w:p w14:paraId="614FD85D" w14:textId="77777777" w:rsidR="00A03FAB" w:rsidRPr="00AC4080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08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4F2C5DF2" w14:textId="7951A75D" w:rsidR="00A03FAB" w:rsidRPr="003C0BD7" w:rsidRDefault="00A03FAB" w:rsidP="000B153B">
            <w:p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65F8E2C" w14:textId="4C8E8555" w:rsidR="00A03FAB" w:rsidRPr="003C0BD7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ADDF072" w14:textId="129DF31C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F5E23AC" w14:textId="50843BDB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98B6ACE" w14:textId="7BF933B8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48D3B33" w14:textId="22422104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A03FAB" w:rsidRPr="00AC4080" w14:paraId="1402D935" w14:textId="77777777" w:rsidTr="00A03FAB">
        <w:trPr>
          <w:trHeight w:val="454"/>
        </w:trPr>
        <w:tc>
          <w:tcPr>
            <w:tcW w:w="534" w:type="dxa"/>
            <w:shd w:val="clear" w:color="auto" w:fill="auto"/>
            <w:vAlign w:val="center"/>
          </w:tcPr>
          <w:p w14:paraId="09093CF2" w14:textId="77777777" w:rsidR="00A03FAB" w:rsidRPr="00AC4080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08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4273BA66" w14:textId="6CA4D592" w:rsidR="00A03FAB" w:rsidRPr="003C0BD7" w:rsidRDefault="00A03FAB" w:rsidP="003C0BD7">
            <w:p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4942784" w14:textId="2B815A85" w:rsidR="00A03FAB" w:rsidRPr="003C0BD7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2BC944C" w14:textId="1D3BFD52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91FAEE" w14:textId="4617E1BE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165455B4" w14:textId="437E5421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C689AAE" w14:textId="5DF96401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A03FAB" w:rsidRPr="00AC4080" w14:paraId="05EC8050" w14:textId="77777777" w:rsidTr="00A03FAB">
        <w:trPr>
          <w:trHeight w:val="454"/>
        </w:trPr>
        <w:tc>
          <w:tcPr>
            <w:tcW w:w="534" w:type="dxa"/>
            <w:shd w:val="clear" w:color="auto" w:fill="auto"/>
            <w:vAlign w:val="center"/>
          </w:tcPr>
          <w:p w14:paraId="4C53917B" w14:textId="77777777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3D01039C" w14:textId="20B8CD33" w:rsidR="00A03FAB" w:rsidRPr="00AC4080" w:rsidRDefault="00A03FAB" w:rsidP="00DA27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9890488" w14:textId="1C7A73CA" w:rsidR="00A03FAB" w:rsidRPr="00AC4080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87F9D69" w14:textId="2171F2EE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2C6B457" w14:textId="083721C9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0C01365D" w14:textId="00B4A3D1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58F4F93" w14:textId="2CFD306A" w:rsidR="00A03FAB" w:rsidRPr="00B4393D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034298" w14:textId="53F58DB7" w:rsid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ab/>
      </w:r>
      <w:r w:rsidRPr="00AC4080">
        <w:rPr>
          <w:rFonts w:ascii="Times New Roman" w:hAnsi="Times New Roman" w:cs="Times New Roman"/>
          <w:sz w:val="24"/>
          <w:szCs w:val="24"/>
        </w:rPr>
        <w:tab/>
      </w:r>
    </w:p>
    <w:p w14:paraId="0E4A75F5" w14:textId="77777777" w:rsidR="00491D44" w:rsidRPr="00AC4080" w:rsidRDefault="00491D44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1EB0A3" w14:textId="77777777" w:rsidR="0043283A" w:rsidRDefault="0043283A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>Uygun görüşle arz ederi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21355D" w14:textId="7BA46E0D" w:rsidR="0043283A" w:rsidRDefault="00C80E00" w:rsidP="00491D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>/…./202</w:t>
      </w:r>
      <w:r w:rsidR="00292B8E">
        <w:rPr>
          <w:rFonts w:ascii="Times New Roman" w:hAnsi="Times New Roman" w:cs="Times New Roman"/>
          <w:sz w:val="24"/>
          <w:szCs w:val="24"/>
        </w:rPr>
        <w:t>2</w:t>
      </w:r>
    </w:p>
    <w:p w14:paraId="5034483D" w14:textId="77777777" w:rsidR="00DC7DEC" w:rsidRPr="0088789D" w:rsidRDefault="00DC7DEC" w:rsidP="003C0BD7">
      <w:pPr>
        <w:spacing w:after="0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14:paraId="01091917" w14:textId="226D039F" w:rsidR="0043283A" w:rsidRPr="00C80E00" w:rsidRDefault="00292B8E" w:rsidP="0057247D">
      <w:pPr>
        <w:spacing w:after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Prof. Dr. </w:t>
      </w:r>
      <w:r w:rsidR="007A5FD2">
        <w:rPr>
          <w:rFonts w:ascii="Times New Roman" w:hAnsi="Times New Roman" w:cs="Times New Roman"/>
          <w:sz w:val="18"/>
          <w:szCs w:val="18"/>
        </w:rPr>
        <w:t>Serap ALTUNTAŞ</w:t>
      </w:r>
    </w:p>
    <w:p w14:paraId="033BD967" w14:textId="09D7793F" w:rsidR="00AC4080" w:rsidRDefault="00DC7DEC" w:rsidP="0057247D">
      <w:pPr>
        <w:spacing w:after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ABD </w:t>
      </w:r>
      <w:r w:rsidR="0043283A" w:rsidRPr="00C80E00">
        <w:rPr>
          <w:rFonts w:ascii="Times New Roman" w:hAnsi="Times New Roman" w:cs="Times New Roman"/>
          <w:sz w:val="18"/>
          <w:szCs w:val="18"/>
        </w:rPr>
        <w:t>Başkanı</w:t>
      </w:r>
    </w:p>
    <w:p w14:paraId="3D22E0B7" w14:textId="4E1E59EC" w:rsidR="00DC7DEC" w:rsidRDefault="003C0BD7" w:rsidP="00AC408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</w:t>
      </w:r>
    </w:p>
    <w:p w14:paraId="7D6C9EDA" w14:textId="77777777" w:rsidR="00491D44" w:rsidRDefault="00491D44" w:rsidP="00AC4080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2A0FF353" w14:textId="77777777" w:rsidR="00C36491" w:rsidRDefault="00C36491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F685C1" w14:textId="77777777" w:rsidR="00AC4080" w:rsidRDefault="00AC4080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>UYGUNDUR</w:t>
      </w:r>
    </w:p>
    <w:p w14:paraId="4C761C59" w14:textId="32E05D96" w:rsidR="008532F1" w:rsidRPr="00AC4080" w:rsidRDefault="00C80E00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>/…../202</w:t>
      </w:r>
      <w:r w:rsidR="00292B8E">
        <w:rPr>
          <w:rFonts w:ascii="Times New Roman" w:hAnsi="Times New Roman" w:cs="Times New Roman"/>
          <w:sz w:val="24"/>
          <w:szCs w:val="24"/>
        </w:rPr>
        <w:t>2</w:t>
      </w:r>
    </w:p>
    <w:p w14:paraId="170E8443" w14:textId="77777777" w:rsidR="009B17D3" w:rsidRDefault="009B17D3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EFCDCF7" w14:textId="581BB4BF" w:rsidR="008532F1" w:rsidRPr="00AC4080" w:rsidRDefault="00DC7DEC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ç.</w:t>
      </w:r>
      <w:r w:rsidR="00D84A5F">
        <w:rPr>
          <w:rFonts w:ascii="Times New Roman" w:hAnsi="Times New Roman" w:cs="Times New Roman"/>
          <w:sz w:val="24"/>
          <w:szCs w:val="24"/>
        </w:rPr>
        <w:t xml:space="preserve"> </w:t>
      </w:r>
      <w:r w:rsidR="008532F1">
        <w:rPr>
          <w:rFonts w:ascii="Times New Roman" w:hAnsi="Times New Roman" w:cs="Times New Roman"/>
          <w:sz w:val="24"/>
          <w:szCs w:val="24"/>
        </w:rPr>
        <w:t xml:space="preserve">Dr. </w:t>
      </w:r>
      <w:r w:rsidR="007A5FD2">
        <w:rPr>
          <w:rFonts w:ascii="Times New Roman" w:hAnsi="Times New Roman" w:cs="Times New Roman"/>
          <w:sz w:val="24"/>
          <w:szCs w:val="24"/>
        </w:rPr>
        <w:t>Diler YILMAZ</w:t>
      </w:r>
    </w:p>
    <w:p w14:paraId="25B5CA78" w14:textId="06E92642" w:rsidR="00A4000D" w:rsidRPr="00443FC2" w:rsidRDefault="00DC7DEC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titü Müdürü</w:t>
      </w:r>
    </w:p>
    <w:sectPr w:rsidR="00A4000D" w:rsidRPr="00443FC2" w:rsidSect="0043283A">
      <w:pgSz w:w="11906" w:h="16838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21B2E8" w14:textId="77777777" w:rsidR="0074367D" w:rsidRDefault="0074367D" w:rsidP="00224032">
      <w:pPr>
        <w:spacing w:after="0" w:line="240" w:lineRule="auto"/>
      </w:pPr>
      <w:r>
        <w:separator/>
      </w:r>
    </w:p>
  </w:endnote>
  <w:endnote w:type="continuationSeparator" w:id="0">
    <w:p w14:paraId="3B999FF8" w14:textId="77777777" w:rsidR="0074367D" w:rsidRDefault="0074367D" w:rsidP="00224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EF62C" w14:textId="77777777" w:rsidR="0074367D" w:rsidRDefault="0074367D" w:rsidP="00224032">
      <w:pPr>
        <w:spacing w:after="0" w:line="240" w:lineRule="auto"/>
      </w:pPr>
      <w:r>
        <w:separator/>
      </w:r>
    </w:p>
  </w:footnote>
  <w:footnote w:type="continuationSeparator" w:id="0">
    <w:p w14:paraId="7DF31646" w14:textId="77777777" w:rsidR="0074367D" w:rsidRDefault="0074367D" w:rsidP="002240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tDA3N7E0NzY0MzRU0lEKTi0uzszPAykwqgUAHvltiiwAAAA="/>
  </w:docVars>
  <w:rsids>
    <w:rsidRoot w:val="00457909"/>
    <w:rsid w:val="00007C91"/>
    <w:rsid w:val="000460B8"/>
    <w:rsid w:val="00054334"/>
    <w:rsid w:val="000B153B"/>
    <w:rsid w:val="000B5340"/>
    <w:rsid w:val="000F5F54"/>
    <w:rsid w:val="0010248C"/>
    <w:rsid w:val="0010270E"/>
    <w:rsid w:val="00120F11"/>
    <w:rsid w:val="00160E0D"/>
    <w:rsid w:val="00195EB2"/>
    <w:rsid w:val="001E61F2"/>
    <w:rsid w:val="001F74A8"/>
    <w:rsid w:val="00217F27"/>
    <w:rsid w:val="00224032"/>
    <w:rsid w:val="0028748D"/>
    <w:rsid w:val="00292B8E"/>
    <w:rsid w:val="002C21BC"/>
    <w:rsid w:val="002D6059"/>
    <w:rsid w:val="0032733E"/>
    <w:rsid w:val="00337A47"/>
    <w:rsid w:val="00373A31"/>
    <w:rsid w:val="00380B9D"/>
    <w:rsid w:val="003A1438"/>
    <w:rsid w:val="003A547C"/>
    <w:rsid w:val="003C0BD7"/>
    <w:rsid w:val="003C0E7E"/>
    <w:rsid w:val="003C21A7"/>
    <w:rsid w:val="003D771E"/>
    <w:rsid w:val="003E7187"/>
    <w:rsid w:val="00421FAB"/>
    <w:rsid w:val="0043283A"/>
    <w:rsid w:val="00443FC2"/>
    <w:rsid w:val="00457909"/>
    <w:rsid w:val="00491D44"/>
    <w:rsid w:val="00493ECE"/>
    <w:rsid w:val="004B0E47"/>
    <w:rsid w:val="004B5776"/>
    <w:rsid w:val="004F4106"/>
    <w:rsid w:val="0051652A"/>
    <w:rsid w:val="00531230"/>
    <w:rsid w:val="00543FB4"/>
    <w:rsid w:val="0057247D"/>
    <w:rsid w:val="00593D61"/>
    <w:rsid w:val="005C3CA8"/>
    <w:rsid w:val="005E3F5F"/>
    <w:rsid w:val="006256BB"/>
    <w:rsid w:val="006604F3"/>
    <w:rsid w:val="006C3761"/>
    <w:rsid w:val="006C67DA"/>
    <w:rsid w:val="006F0F10"/>
    <w:rsid w:val="00714BF7"/>
    <w:rsid w:val="0074367D"/>
    <w:rsid w:val="0076538E"/>
    <w:rsid w:val="007A5FD2"/>
    <w:rsid w:val="007E2317"/>
    <w:rsid w:val="008532F1"/>
    <w:rsid w:val="00885C72"/>
    <w:rsid w:val="008C6EF4"/>
    <w:rsid w:val="008E41C0"/>
    <w:rsid w:val="0090683C"/>
    <w:rsid w:val="0091655C"/>
    <w:rsid w:val="009375E8"/>
    <w:rsid w:val="00937F33"/>
    <w:rsid w:val="00943097"/>
    <w:rsid w:val="00960A00"/>
    <w:rsid w:val="009837A1"/>
    <w:rsid w:val="00994B4E"/>
    <w:rsid w:val="009B17D3"/>
    <w:rsid w:val="009B40FB"/>
    <w:rsid w:val="009E16BD"/>
    <w:rsid w:val="009E74A0"/>
    <w:rsid w:val="009F2111"/>
    <w:rsid w:val="009F4F93"/>
    <w:rsid w:val="00A03FAB"/>
    <w:rsid w:val="00A266BA"/>
    <w:rsid w:val="00A317A7"/>
    <w:rsid w:val="00A4000D"/>
    <w:rsid w:val="00AC4080"/>
    <w:rsid w:val="00AE5079"/>
    <w:rsid w:val="00B2539B"/>
    <w:rsid w:val="00B4393D"/>
    <w:rsid w:val="00B43C3D"/>
    <w:rsid w:val="00B50EE3"/>
    <w:rsid w:val="00B6685D"/>
    <w:rsid w:val="00BA0E9B"/>
    <w:rsid w:val="00BE4D79"/>
    <w:rsid w:val="00C36491"/>
    <w:rsid w:val="00C40609"/>
    <w:rsid w:val="00C519F9"/>
    <w:rsid w:val="00C80E00"/>
    <w:rsid w:val="00CB5708"/>
    <w:rsid w:val="00CD05A7"/>
    <w:rsid w:val="00D367D4"/>
    <w:rsid w:val="00D84A5F"/>
    <w:rsid w:val="00D87F46"/>
    <w:rsid w:val="00D917E0"/>
    <w:rsid w:val="00DA2787"/>
    <w:rsid w:val="00DA3EBE"/>
    <w:rsid w:val="00DA5431"/>
    <w:rsid w:val="00DC203A"/>
    <w:rsid w:val="00DC7DEC"/>
    <w:rsid w:val="00DD32D0"/>
    <w:rsid w:val="00DE64B6"/>
    <w:rsid w:val="00DE72D9"/>
    <w:rsid w:val="00E35AEE"/>
    <w:rsid w:val="00E65EC1"/>
    <w:rsid w:val="00E73D0F"/>
    <w:rsid w:val="00E857AD"/>
    <w:rsid w:val="00E97E8F"/>
    <w:rsid w:val="00EE6BB0"/>
    <w:rsid w:val="00F63927"/>
    <w:rsid w:val="00F727B4"/>
    <w:rsid w:val="00FA457F"/>
    <w:rsid w:val="00FF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D5E412"/>
  <w15:docId w15:val="{19E9CDBD-AB61-4AA7-9F8E-57FC8455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32F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457909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semiHidden/>
    <w:unhideWhenUsed/>
    <w:rsid w:val="002240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24032"/>
  </w:style>
  <w:style w:type="paragraph" w:styleId="AltBilgi">
    <w:name w:val="footer"/>
    <w:basedOn w:val="Normal"/>
    <w:link w:val="AltBilgiChar"/>
    <w:uiPriority w:val="99"/>
    <w:semiHidden/>
    <w:unhideWhenUsed/>
    <w:rsid w:val="002240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224032"/>
  </w:style>
  <w:style w:type="character" w:styleId="Kpr">
    <w:name w:val="Hyperlink"/>
    <w:basedOn w:val="VarsaylanParagrafYazTipi"/>
    <w:uiPriority w:val="99"/>
    <w:unhideWhenUsed/>
    <w:rsid w:val="00224032"/>
    <w:rPr>
      <w:color w:val="0000FF" w:themeColor="hyperlink"/>
      <w:u w:val="single"/>
    </w:rPr>
  </w:style>
  <w:style w:type="character" w:styleId="Vurgu">
    <w:name w:val="Emphasis"/>
    <w:basedOn w:val="VarsaylanParagrafYazTipi"/>
    <w:uiPriority w:val="20"/>
    <w:qFormat/>
    <w:rsid w:val="006256BB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C6E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6E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A7D5C2-8D09-4BBF-A01D-971782FE8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mart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NEJLET KILIÇ</cp:lastModifiedBy>
  <cp:revision>3</cp:revision>
  <cp:lastPrinted>2022-02-22T12:01:00Z</cp:lastPrinted>
  <dcterms:created xsi:type="dcterms:W3CDTF">2022-03-24T11:42:00Z</dcterms:created>
  <dcterms:modified xsi:type="dcterms:W3CDTF">2022-03-24T12:11:00Z</dcterms:modified>
</cp:coreProperties>
</file>